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F99FB" w14:textId="5CDCE974" w:rsidR="00E02B46" w:rsidRDefault="00E721F1" w:rsidP="00517DA4">
      <w:pPr>
        <w:pStyle w:val="BodyText"/>
        <w:tabs>
          <w:tab w:val="left" w:pos="1302"/>
        </w:tabs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556608" behindDoc="1" locked="0" layoutInCell="1" allowOverlap="1" wp14:anchorId="461E4877" wp14:editId="4F45CA11">
                <wp:simplePos x="0" y="0"/>
                <wp:positionH relativeFrom="page">
                  <wp:posOffset>0</wp:posOffset>
                </wp:positionH>
                <wp:positionV relativeFrom="margin">
                  <wp:align>bottom</wp:align>
                </wp:positionV>
                <wp:extent cx="7772400" cy="378460"/>
                <wp:effectExtent l="0" t="0" r="19050" b="2540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378460"/>
                          <a:chOff x="0" y="0"/>
                          <a:chExt cx="12240" cy="596"/>
                        </a:xfrm>
                        <a:solidFill>
                          <a:srgbClr val="ADDC91"/>
                        </a:solidFill>
                      </wpg:grpSpPr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111" cy="596"/>
                          </a:xfrm>
                          <a:prstGeom prst="rect">
                            <a:avLst/>
                          </a:prstGeom>
                          <a:solidFill>
                            <a:srgbClr val="ADDC9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2110" y="0"/>
                            <a:ext cx="130" cy="596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4EC084" id="Group 7" o:spid="_x0000_s1026" style="position:absolute;margin-left:0;margin-top:0;width:612pt;height:29.8pt;z-index:-15759872;mso-position-horizontal-relative:page;mso-position-vertical:bottom;mso-position-vertical-relative:margin" coordsize="12240,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">
                <v:rect id="Rectangle 9" o:spid="_x0000_s1027" style="position:absolute;width:12111;height:5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" fillcolor="#addc91" stroked="f"/>
                <v:rect id="Rectangle 8" o:spid="_x0000_s1028" style="position:absolute;left:12110;width:130;height:5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" filled="f" stroked="f"/>
                <w10:wrap anchorx="page" anchory="margin"/>
              </v:group>
            </w:pict>
          </mc:Fallback>
        </mc:AlternateContent>
      </w:r>
      <w:r w:rsidR="00517DA4">
        <w:rPr>
          <w:rFonts w:ascii="Times New Roman"/>
          <w:sz w:val="20"/>
        </w:rPr>
        <w:tab/>
      </w:r>
    </w:p>
    <w:p w14:paraId="659024DE" w14:textId="221B34C6" w:rsidR="00E02B46" w:rsidRDefault="00E02B46">
      <w:pPr>
        <w:pStyle w:val="BodyText"/>
        <w:ind w:left="104"/>
        <w:rPr>
          <w:rFonts w:ascii="Times New Roman"/>
          <w:sz w:val="20"/>
        </w:rPr>
      </w:pPr>
    </w:p>
    <w:p w14:paraId="457B6B5B" w14:textId="52ED0DC2" w:rsidR="00AE3E6D" w:rsidRPr="008C7403" w:rsidRDefault="00AE3E6D" w:rsidP="00032F54">
      <w:pPr>
        <w:pStyle w:val="Heading1"/>
        <w:rPr>
          <w:rFonts w:asciiTheme="majorHAnsi" w:hAnsiTheme="majorHAnsi"/>
          <w:color w:val="1FA040"/>
          <w:sz w:val="36"/>
          <w:szCs w:val="36"/>
        </w:rPr>
      </w:pPr>
      <w:r w:rsidRPr="008C7403">
        <w:rPr>
          <w:rFonts w:asciiTheme="majorHAnsi" w:hAnsiTheme="majorHAnsi"/>
          <w:color w:val="1FA040"/>
          <w:sz w:val="36"/>
          <w:szCs w:val="36"/>
        </w:rPr>
        <w:t xml:space="preserve">Meeting </w:t>
      </w:r>
      <w:r w:rsidR="00D153CC" w:rsidRPr="008C7403">
        <w:rPr>
          <w:rFonts w:asciiTheme="majorHAnsi" w:hAnsiTheme="majorHAnsi"/>
          <w:color w:val="1FA040"/>
          <w:sz w:val="36"/>
          <w:szCs w:val="36"/>
        </w:rPr>
        <w:t>Topic</w:t>
      </w:r>
    </w:p>
    <w:p w14:paraId="6105B048" w14:textId="77777777" w:rsidR="00AE3E6D" w:rsidRDefault="00AE3E6D" w:rsidP="00032F54">
      <w:pPr>
        <w:pStyle w:val="Heading1"/>
        <w:rPr>
          <w:color w:val="263661"/>
        </w:rPr>
      </w:pPr>
    </w:p>
    <w:p w14:paraId="25347161" w14:textId="77777777" w:rsidR="00AE3E6D" w:rsidRDefault="00AE3E6D" w:rsidP="00032F54">
      <w:pPr>
        <w:pStyle w:val="Heading1"/>
        <w:rPr>
          <w:color w:val="263661"/>
        </w:rPr>
      </w:pPr>
    </w:p>
    <w:p w14:paraId="2E34793C" w14:textId="324892CC" w:rsidR="00032F54" w:rsidRPr="00D229B0" w:rsidRDefault="00032F54" w:rsidP="00032F54">
      <w:pPr>
        <w:pStyle w:val="Heading1"/>
        <w:rPr>
          <w:rFonts w:asciiTheme="minorHAnsi" w:hAnsiTheme="minorHAnsi" w:cstheme="minorHAnsi"/>
          <w:color w:val="1FA040"/>
        </w:rPr>
      </w:pPr>
      <w:r w:rsidRPr="00D229B0">
        <w:rPr>
          <w:rFonts w:asciiTheme="minorHAnsi" w:hAnsiTheme="minorHAnsi" w:cstheme="minorHAnsi"/>
          <w:color w:val="1FA040"/>
        </w:rPr>
        <w:t>Meeting</w:t>
      </w:r>
      <w:r w:rsidRPr="00D229B0">
        <w:rPr>
          <w:rFonts w:asciiTheme="minorHAnsi" w:hAnsiTheme="minorHAnsi" w:cstheme="minorHAnsi"/>
          <w:color w:val="1FA040"/>
          <w:spacing w:val="17"/>
        </w:rPr>
        <w:t xml:space="preserve"> </w:t>
      </w:r>
      <w:r w:rsidRPr="00D229B0">
        <w:rPr>
          <w:rFonts w:asciiTheme="minorHAnsi" w:hAnsiTheme="minorHAnsi" w:cstheme="minorHAnsi"/>
          <w:color w:val="1FA040"/>
        </w:rPr>
        <w:t>overview</w:t>
      </w:r>
    </w:p>
    <w:p w14:paraId="2E1BC991" w14:textId="77777777" w:rsidR="00032F54" w:rsidRPr="00D229B0" w:rsidRDefault="00032F54" w:rsidP="00032F54">
      <w:pPr>
        <w:pStyle w:val="ListParagraph"/>
        <w:numPr>
          <w:ilvl w:val="0"/>
          <w:numId w:val="1"/>
        </w:numPr>
        <w:tabs>
          <w:tab w:val="left" w:pos="356"/>
        </w:tabs>
        <w:rPr>
          <w:rFonts w:asciiTheme="minorHAnsi" w:hAnsiTheme="minorHAnsi" w:cstheme="minorHAnsi"/>
          <w:sz w:val="24"/>
          <w:szCs w:val="24"/>
        </w:rPr>
      </w:pPr>
      <w:r w:rsidRPr="00D229B0">
        <w:rPr>
          <w:rFonts w:asciiTheme="minorHAnsi" w:hAnsiTheme="minorHAnsi" w:cstheme="minorHAnsi"/>
          <w:color w:val="58595B"/>
          <w:sz w:val="24"/>
          <w:szCs w:val="24"/>
        </w:rPr>
        <w:t>Description or purpose of meeting</w:t>
      </w:r>
    </w:p>
    <w:p w14:paraId="7B108030" w14:textId="77777777" w:rsidR="00032F54" w:rsidRPr="00D229B0" w:rsidRDefault="00032F54" w:rsidP="00032F54">
      <w:pPr>
        <w:pStyle w:val="BodyText"/>
        <w:spacing w:before="11"/>
        <w:rPr>
          <w:rFonts w:asciiTheme="minorHAnsi" w:hAnsiTheme="minorHAnsi" w:cstheme="minorHAnsi"/>
          <w:sz w:val="27"/>
        </w:rPr>
      </w:pPr>
      <w:r w:rsidRPr="00D229B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58656" behindDoc="1" locked="0" layoutInCell="1" allowOverlap="1" wp14:anchorId="063CA89D" wp14:editId="601D4ECC">
                <wp:simplePos x="0" y="0"/>
                <wp:positionH relativeFrom="page">
                  <wp:posOffset>685800</wp:posOffset>
                </wp:positionH>
                <wp:positionV relativeFrom="paragraph">
                  <wp:posOffset>250825</wp:posOffset>
                </wp:positionV>
                <wp:extent cx="5130165" cy="1270"/>
                <wp:effectExtent l="0" t="0" r="0" b="0"/>
                <wp:wrapTopAndBottom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3016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8079"/>
                            <a:gd name="T2" fmla="+- 0 9158 1080"/>
                            <a:gd name="T3" fmla="*/ T2 w 80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79">
                              <a:moveTo>
                                <a:pt x="0" y="0"/>
                              </a:moveTo>
                              <a:lnTo>
                                <a:pt x="807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A7A9A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D01F16" id="Freeform 5" o:spid="_x0000_s1026" style="position:absolute;margin-left:54pt;margin-top:19.75pt;width:403.95pt;height:.1pt;z-index:-15757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" path="m,l8078,e" filled="f" strokecolor="#a7a9ac" strokeweight=".5pt">
                <v:path arrowok="t" o:connecttype="custom" o:connectlocs="0,0;5129530,0" o:connectangles="0,0"/>
                <w10:wrap type="topAndBottom" anchorx="page"/>
              </v:shape>
            </w:pict>
          </mc:Fallback>
        </mc:AlternateContent>
      </w:r>
    </w:p>
    <w:p w14:paraId="43129A56" w14:textId="77777777" w:rsidR="00032F54" w:rsidRPr="00D229B0" w:rsidRDefault="00032F54" w:rsidP="00032F54">
      <w:pPr>
        <w:pStyle w:val="BodyText"/>
        <w:spacing w:before="10"/>
        <w:rPr>
          <w:rFonts w:asciiTheme="minorHAnsi" w:hAnsiTheme="minorHAnsi" w:cstheme="minorHAnsi"/>
          <w:sz w:val="27"/>
        </w:rPr>
      </w:pPr>
    </w:p>
    <w:p w14:paraId="3BB7BA79" w14:textId="77777777" w:rsidR="00032F54" w:rsidRPr="00D229B0" w:rsidRDefault="00032F54" w:rsidP="00032F54">
      <w:pPr>
        <w:pStyle w:val="Heading1"/>
        <w:rPr>
          <w:rFonts w:asciiTheme="minorHAnsi" w:hAnsiTheme="minorHAnsi" w:cstheme="minorHAnsi"/>
          <w:color w:val="1FA040"/>
        </w:rPr>
      </w:pPr>
      <w:r w:rsidRPr="00D229B0">
        <w:rPr>
          <w:rFonts w:asciiTheme="minorHAnsi" w:hAnsiTheme="minorHAnsi" w:cstheme="minorHAnsi"/>
          <w:color w:val="1FA040"/>
        </w:rPr>
        <w:t>Attendees</w:t>
      </w:r>
    </w:p>
    <w:p w14:paraId="127976A5" w14:textId="77777777" w:rsidR="00032F54" w:rsidRPr="00D229B0" w:rsidRDefault="00032F54" w:rsidP="00032F54">
      <w:pPr>
        <w:pStyle w:val="ListParagraph"/>
        <w:numPr>
          <w:ilvl w:val="0"/>
          <w:numId w:val="1"/>
        </w:numPr>
        <w:tabs>
          <w:tab w:val="left" w:pos="356"/>
        </w:tabs>
        <w:spacing w:before="8"/>
        <w:rPr>
          <w:rFonts w:asciiTheme="minorHAnsi" w:hAnsiTheme="minorHAnsi" w:cstheme="minorHAnsi"/>
        </w:rPr>
      </w:pPr>
    </w:p>
    <w:p w14:paraId="58C964BE" w14:textId="77777777" w:rsidR="00032F54" w:rsidRPr="00D229B0" w:rsidRDefault="00032F54" w:rsidP="00032F54">
      <w:pPr>
        <w:pStyle w:val="ListParagraph"/>
        <w:tabs>
          <w:tab w:val="left" w:pos="356"/>
        </w:tabs>
        <w:spacing w:before="8"/>
        <w:ind w:firstLine="0"/>
        <w:rPr>
          <w:rFonts w:asciiTheme="minorHAnsi" w:hAnsiTheme="minorHAnsi" w:cstheme="minorHAnsi"/>
        </w:rPr>
      </w:pPr>
      <w:r w:rsidRPr="00D229B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59680" behindDoc="1" locked="0" layoutInCell="1" allowOverlap="1" wp14:anchorId="5F64D80D" wp14:editId="3AC152CC">
                <wp:simplePos x="0" y="0"/>
                <wp:positionH relativeFrom="page">
                  <wp:posOffset>685800</wp:posOffset>
                </wp:positionH>
                <wp:positionV relativeFrom="paragraph">
                  <wp:posOffset>256540</wp:posOffset>
                </wp:positionV>
                <wp:extent cx="5130165" cy="1270"/>
                <wp:effectExtent l="0" t="0" r="0" b="0"/>
                <wp:wrapTopAndBottom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3016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8079"/>
                            <a:gd name="T2" fmla="+- 0 9158 1080"/>
                            <a:gd name="T3" fmla="*/ T2 w 80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79">
                              <a:moveTo>
                                <a:pt x="0" y="0"/>
                              </a:moveTo>
                              <a:lnTo>
                                <a:pt x="807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A7A9A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4B8F0F" id="Freeform 4" o:spid="_x0000_s1026" style="position:absolute;margin-left:54pt;margin-top:20.2pt;width:403.95pt;height:.1pt;z-index:-15756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" path="m,l8078,e" filled="f" strokecolor="#a7a9ac" strokeweight=".5pt">
                <v:path arrowok="t" o:connecttype="custom" o:connectlocs="0,0;5129530,0" o:connectangles="0,0"/>
                <w10:wrap type="topAndBottom" anchorx="page"/>
              </v:shape>
            </w:pict>
          </mc:Fallback>
        </mc:AlternateContent>
      </w:r>
    </w:p>
    <w:p w14:paraId="412AADD5" w14:textId="77777777" w:rsidR="00032F54" w:rsidRPr="00D229B0" w:rsidRDefault="00032F54" w:rsidP="00032F54">
      <w:pPr>
        <w:pStyle w:val="Heading1"/>
        <w:spacing w:before="340"/>
        <w:rPr>
          <w:rFonts w:asciiTheme="minorHAnsi" w:hAnsiTheme="minorHAnsi" w:cstheme="minorHAnsi"/>
          <w:color w:val="1FA040"/>
        </w:rPr>
      </w:pPr>
      <w:r w:rsidRPr="00D229B0">
        <w:rPr>
          <w:rFonts w:asciiTheme="minorHAnsi" w:hAnsiTheme="minorHAnsi" w:cstheme="minorHAnsi"/>
          <w:color w:val="1FA040"/>
        </w:rPr>
        <w:t>Agenda</w:t>
      </w:r>
      <w:r w:rsidRPr="00D229B0">
        <w:rPr>
          <w:rFonts w:asciiTheme="minorHAnsi" w:hAnsiTheme="minorHAnsi" w:cstheme="minorHAnsi"/>
          <w:color w:val="1FA040"/>
          <w:spacing w:val="16"/>
        </w:rPr>
        <w:t xml:space="preserve"> </w:t>
      </w:r>
      <w:r w:rsidRPr="00D229B0">
        <w:rPr>
          <w:rFonts w:asciiTheme="minorHAnsi" w:hAnsiTheme="minorHAnsi" w:cstheme="minorHAnsi"/>
          <w:color w:val="1FA040"/>
        </w:rPr>
        <w:t>&amp;</w:t>
      </w:r>
      <w:r w:rsidRPr="00D229B0">
        <w:rPr>
          <w:rFonts w:asciiTheme="minorHAnsi" w:hAnsiTheme="minorHAnsi" w:cstheme="minorHAnsi"/>
          <w:color w:val="1FA040"/>
          <w:spacing w:val="17"/>
        </w:rPr>
        <w:t xml:space="preserve"> </w:t>
      </w:r>
      <w:r w:rsidRPr="00D229B0">
        <w:rPr>
          <w:rFonts w:asciiTheme="minorHAnsi" w:hAnsiTheme="minorHAnsi" w:cstheme="minorHAnsi"/>
          <w:color w:val="1FA040"/>
        </w:rPr>
        <w:t>speaking</w:t>
      </w:r>
      <w:r w:rsidRPr="00D229B0">
        <w:rPr>
          <w:rFonts w:asciiTheme="minorHAnsi" w:hAnsiTheme="minorHAnsi" w:cstheme="minorHAnsi"/>
          <w:color w:val="1FA040"/>
          <w:spacing w:val="16"/>
        </w:rPr>
        <w:t xml:space="preserve"> </w:t>
      </w:r>
      <w:r w:rsidRPr="00D229B0">
        <w:rPr>
          <w:rFonts w:asciiTheme="minorHAnsi" w:hAnsiTheme="minorHAnsi" w:cstheme="minorHAnsi"/>
          <w:color w:val="1FA040"/>
        </w:rPr>
        <w:t>points</w:t>
      </w:r>
    </w:p>
    <w:p w14:paraId="1D5B91EF" w14:textId="0E002C54" w:rsidR="00032F54" w:rsidRPr="00D229B0" w:rsidRDefault="00032F54" w:rsidP="00032F54">
      <w:pPr>
        <w:pStyle w:val="ListParagraph"/>
        <w:numPr>
          <w:ilvl w:val="0"/>
          <w:numId w:val="1"/>
        </w:numPr>
        <w:tabs>
          <w:tab w:val="left" w:pos="356"/>
        </w:tabs>
        <w:rPr>
          <w:rFonts w:asciiTheme="minorHAnsi" w:hAnsiTheme="minorHAnsi" w:cstheme="minorHAnsi"/>
          <w:color w:val="58595B"/>
          <w:sz w:val="24"/>
          <w:szCs w:val="24"/>
        </w:rPr>
      </w:pPr>
    </w:p>
    <w:p w14:paraId="5CFA3139" w14:textId="77777777" w:rsidR="00032F54" w:rsidRPr="00D229B0" w:rsidRDefault="00032F54" w:rsidP="00032F54">
      <w:pPr>
        <w:tabs>
          <w:tab w:val="left" w:pos="356"/>
        </w:tabs>
        <w:rPr>
          <w:rFonts w:asciiTheme="minorHAnsi" w:hAnsiTheme="minorHAnsi" w:cstheme="minorHAnsi"/>
          <w:color w:val="58595B"/>
          <w:sz w:val="24"/>
          <w:szCs w:val="24"/>
        </w:rPr>
      </w:pPr>
      <w:r w:rsidRPr="00D229B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60704" behindDoc="1" locked="0" layoutInCell="1" allowOverlap="1" wp14:anchorId="2592416A" wp14:editId="76E44929">
                <wp:simplePos x="0" y="0"/>
                <wp:positionH relativeFrom="page">
                  <wp:posOffset>685800</wp:posOffset>
                </wp:positionH>
                <wp:positionV relativeFrom="paragraph">
                  <wp:posOffset>262255</wp:posOffset>
                </wp:positionV>
                <wp:extent cx="5130165" cy="1270"/>
                <wp:effectExtent l="0" t="0" r="0" b="0"/>
                <wp:wrapTopAndBottom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3016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8079"/>
                            <a:gd name="T2" fmla="+- 0 9158 1080"/>
                            <a:gd name="T3" fmla="*/ T2 w 80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79">
                              <a:moveTo>
                                <a:pt x="0" y="0"/>
                              </a:moveTo>
                              <a:lnTo>
                                <a:pt x="807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A7A9A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179C7" id="Freeform 3" o:spid="_x0000_s1026" style="position:absolute;margin-left:54pt;margin-top:20.65pt;width:403.95pt;height:.1pt;z-index:-15755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" path="m,l8078,e" filled="f" strokecolor="#a7a9ac" strokeweight=".5pt">
                <v:path arrowok="t" o:connecttype="custom" o:connectlocs="0,0;5129530,0" o:connectangles="0,0"/>
                <w10:wrap type="topAndBottom" anchorx="page"/>
              </v:shape>
            </w:pict>
          </mc:Fallback>
        </mc:AlternateContent>
      </w:r>
    </w:p>
    <w:p w14:paraId="053F48C7" w14:textId="77777777" w:rsidR="00032F54" w:rsidRPr="00D229B0" w:rsidRDefault="00032F54" w:rsidP="00032F54">
      <w:pPr>
        <w:pStyle w:val="Heading1"/>
        <w:spacing w:before="331"/>
        <w:rPr>
          <w:rFonts w:asciiTheme="minorHAnsi" w:hAnsiTheme="minorHAnsi" w:cstheme="minorHAnsi"/>
          <w:color w:val="1FA040"/>
        </w:rPr>
      </w:pPr>
      <w:r w:rsidRPr="00D229B0">
        <w:rPr>
          <w:rFonts w:asciiTheme="minorHAnsi" w:hAnsiTheme="minorHAnsi" w:cstheme="minorHAnsi"/>
          <w:color w:val="1FA040"/>
        </w:rPr>
        <w:t>Action</w:t>
      </w:r>
      <w:r w:rsidRPr="00D229B0">
        <w:rPr>
          <w:rFonts w:asciiTheme="minorHAnsi" w:hAnsiTheme="minorHAnsi" w:cstheme="minorHAnsi"/>
          <w:color w:val="1FA040"/>
          <w:spacing w:val="15"/>
        </w:rPr>
        <w:t xml:space="preserve"> </w:t>
      </w:r>
      <w:r w:rsidRPr="00D229B0">
        <w:rPr>
          <w:rFonts w:asciiTheme="minorHAnsi" w:hAnsiTheme="minorHAnsi" w:cstheme="minorHAnsi"/>
          <w:color w:val="1FA040"/>
        </w:rPr>
        <w:t>items</w:t>
      </w:r>
    </w:p>
    <w:p w14:paraId="67D7B170" w14:textId="77777777" w:rsidR="00032F54" w:rsidRPr="00D229B0" w:rsidRDefault="00032F54" w:rsidP="00032F54">
      <w:pPr>
        <w:pStyle w:val="ListParagraph"/>
        <w:numPr>
          <w:ilvl w:val="0"/>
          <w:numId w:val="1"/>
        </w:numPr>
        <w:tabs>
          <w:tab w:val="left" w:pos="356"/>
        </w:tabs>
        <w:rPr>
          <w:rFonts w:asciiTheme="minorHAnsi" w:hAnsiTheme="minorHAnsi" w:cstheme="minorHAnsi"/>
          <w:sz w:val="24"/>
          <w:szCs w:val="24"/>
        </w:rPr>
      </w:pPr>
      <w:r w:rsidRPr="00D229B0">
        <w:rPr>
          <w:rFonts w:asciiTheme="minorHAnsi" w:hAnsiTheme="minorHAnsi" w:cstheme="minorHAnsi"/>
          <w:sz w:val="24"/>
          <w:szCs w:val="24"/>
        </w:rPr>
        <w:t>Items to be completed and by whom.</w:t>
      </w:r>
    </w:p>
    <w:p w14:paraId="58BF09E6" w14:textId="77777777" w:rsidR="00032F54" w:rsidRPr="00D229B0" w:rsidRDefault="00032F54" w:rsidP="00032F54">
      <w:pPr>
        <w:pStyle w:val="BodyText"/>
        <w:spacing w:before="1"/>
        <w:rPr>
          <w:rFonts w:asciiTheme="minorHAnsi" w:hAnsiTheme="minorHAnsi" w:cstheme="minorHAnsi"/>
          <w:sz w:val="10"/>
        </w:rPr>
      </w:pPr>
      <w:r w:rsidRPr="00D229B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0" distR="0" simplePos="0" relativeHeight="487561728" behindDoc="1" locked="0" layoutInCell="1" allowOverlap="1" wp14:anchorId="2ED798F1" wp14:editId="20131086">
                <wp:simplePos x="0" y="0"/>
                <wp:positionH relativeFrom="page">
                  <wp:posOffset>685800</wp:posOffset>
                </wp:positionH>
                <wp:positionV relativeFrom="paragraph">
                  <wp:posOffset>108585</wp:posOffset>
                </wp:positionV>
                <wp:extent cx="5130165" cy="1270"/>
                <wp:effectExtent l="0" t="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30165" cy="1270"/>
                        </a:xfrm>
                        <a:custGeom>
                          <a:avLst/>
                          <a:gdLst>
                            <a:gd name="T0" fmla="+- 0 1080 1080"/>
                            <a:gd name="T1" fmla="*/ T0 w 8079"/>
                            <a:gd name="T2" fmla="+- 0 9158 1080"/>
                            <a:gd name="T3" fmla="*/ T2 w 8079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079">
                              <a:moveTo>
                                <a:pt x="0" y="0"/>
                              </a:moveTo>
                              <a:lnTo>
                                <a:pt x="8078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A7A9AC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2A0287" id="Freeform 2" o:spid="_x0000_s1026" style="position:absolute;margin-left:54pt;margin-top:8.55pt;width:403.95pt;height:.1pt;z-index:-15754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0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" path="m,l8078,e" filled="f" strokecolor="#a7a9ac" strokeweight=".5pt">
                <v:path arrowok="t" o:connecttype="custom" o:connectlocs="0,0;5129530,0" o:connectangles="0,0"/>
                <w10:wrap type="topAndBottom" anchorx="page"/>
              </v:shape>
            </w:pict>
          </mc:Fallback>
        </mc:AlternateContent>
      </w:r>
    </w:p>
    <w:p w14:paraId="33EBB231" w14:textId="77777777" w:rsidR="00032F54" w:rsidRPr="00D229B0" w:rsidRDefault="00032F54" w:rsidP="00032F54">
      <w:pPr>
        <w:pStyle w:val="Heading1"/>
        <w:spacing w:before="321"/>
        <w:rPr>
          <w:rFonts w:asciiTheme="minorHAnsi" w:hAnsiTheme="minorHAnsi" w:cstheme="minorHAnsi"/>
          <w:color w:val="1FA040"/>
        </w:rPr>
      </w:pPr>
      <w:r w:rsidRPr="00D229B0">
        <w:rPr>
          <w:rFonts w:asciiTheme="minorHAnsi" w:hAnsiTheme="minorHAnsi" w:cstheme="minorHAnsi"/>
          <w:color w:val="1FA040"/>
        </w:rPr>
        <w:t>Additional</w:t>
      </w:r>
      <w:r w:rsidRPr="00D229B0">
        <w:rPr>
          <w:rFonts w:asciiTheme="minorHAnsi" w:hAnsiTheme="minorHAnsi" w:cstheme="minorHAnsi"/>
          <w:color w:val="1FA040"/>
          <w:spacing w:val="18"/>
        </w:rPr>
        <w:t xml:space="preserve"> </w:t>
      </w:r>
      <w:r w:rsidRPr="00D229B0">
        <w:rPr>
          <w:rFonts w:asciiTheme="minorHAnsi" w:hAnsiTheme="minorHAnsi" w:cstheme="minorHAnsi"/>
          <w:color w:val="1FA040"/>
        </w:rPr>
        <w:t>notes, questions, and concerns</w:t>
      </w:r>
    </w:p>
    <w:p w14:paraId="741FE261" w14:textId="4FE8A04A" w:rsidR="00032F54" w:rsidRPr="00D229B0" w:rsidRDefault="00032F54" w:rsidP="00032F54">
      <w:pPr>
        <w:pStyle w:val="ListParagraph"/>
        <w:numPr>
          <w:ilvl w:val="0"/>
          <w:numId w:val="1"/>
        </w:numPr>
        <w:tabs>
          <w:tab w:val="left" w:pos="356"/>
        </w:tabs>
        <w:rPr>
          <w:rFonts w:asciiTheme="minorHAnsi" w:hAnsiTheme="minorHAnsi" w:cstheme="minorHAnsi"/>
          <w:color w:val="58595B"/>
          <w:sz w:val="24"/>
          <w:szCs w:val="24"/>
        </w:rPr>
      </w:pPr>
    </w:p>
    <w:p w14:paraId="66D148FB" w14:textId="5C686AD1" w:rsidR="00032F54" w:rsidRPr="00AE3E6D" w:rsidRDefault="00032F54" w:rsidP="00032F54">
      <w:pPr>
        <w:rPr>
          <w:rFonts w:ascii="Source Sans Pro" w:eastAsia="Source Sans Pro" w:hAnsi="Source Sans Pro" w:cs="Source Sans Pro"/>
          <w:b/>
          <w:bCs/>
          <w:color w:val="1FA040"/>
          <w:sz w:val="63"/>
          <w:szCs w:val="63"/>
        </w:rPr>
      </w:pPr>
    </w:p>
    <w:sectPr w:rsidR="00032F54" w:rsidRPr="00AE3E6D" w:rsidSect="004104D4">
      <w:type w:val="continuous"/>
      <w:pgSz w:w="12240" w:h="15840"/>
      <w:pgMar w:top="432" w:right="1714" w:bottom="274" w:left="93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SansPro-Black">
    <w:altName w:val="Cambria"/>
    <w:charset w:val="00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SansPro-Light">
    <w:altName w:val="Cambria"/>
    <w:charset w:val="00"/>
    <w:family w:val="roman"/>
    <w:pitch w:val="variable"/>
  </w:font>
  <w:font w:name="SourceSansPro-Semibold">
    <w:altName w:val="Cambria"/>
    <w:charset w:val="00"/>
    <w:family w:val="roman"/>
    <w:pitch w:val="variable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E60E2"/>
    <w:multiLevelType w:val="hybridMultilevel"/>
    <w:tmpl w:val="730E5AA6"/>
    <w:lvl w:ilvl="0" w:tplc="ED0A4CAE">
      <w:numFmt w:val="bullet"/>
      <w:lvlText w:val="•"/>
      <w:lvlJc w:val="left"/>
      <w:pPr>
        <w:ind w:left="355" w:hanging="216"/>
      </w:pPr>
      <w:rPr>
        <w:rFonts w:ascii="SourceSansPro-Black" w:eastAsia="SourceSansPro-Black" w:hAnsi="SourceSansPro-Black" w:cs="SourceSansPro-Black" w:hint="default"/>
        <w:b/>
        <w:bCs/>
        <w:color w:val="1FA040"/>
        <w:w w:val="100"/>
        <w:sz w:val="28"/>
        <w:szCs w:val="28"/>
        <w:lang w:val="en-US" w:eastAsia="en-US" w:bidi="ar-SA"/>
      </w:rPr>
    </w:lvl>
    <w:lvl w:ilvl="1" w:tplc="099C265A">
      <w:numFmt w:val="bullet"/>
      <w:lvlText w:val="•"/>
      <w:lvlJc w:val="left"/>
      <w:pPr>
        <w:ind w:left="1282" w:hanging="216"/>
      </w:pPr>
      <w:rPr>
        <w:rFonts w:hint="default"/>
        <w:lang w:val="en-US" w:eastAsia="en-US" w:bidi="ar-SA"/>
      </w:rPr>
    </w:lvl>
    <w:lvl w:ilvl="2" w:tplc="BB4E3124">
      <w:numFmt w:val="bullet"/>
      <w:lvlText w:val="•"/>
      <w:lvlJc w:val="left"/>
      <w:pPr>
        <w:ind w:left="2204" w:hanging="216"/>
      </w:pPr>
      <w:rPr>
        <w:rFonts w:hint="default"/>
        <w:lang w:val="en-US" w:eastAsia="en-US" w:bidi="ar-SA"/>
      </w:rPr>
    </w:lvl>
    <w:lvl w:ilvl="3" w:tplc="8A64A998">
      <w:numFmt w:val="bullet"/>
      <w:lvlText w:val="•"/>
      <w:lvlJc w:val="left"/>
      <w:pPr>
        <w:ind w:left="3126" w:hanging="216"/>
      </w:pPr>
      <w:rPr>
        <w:rFonts w:hint="default"/>
        <w:lang w:val="en-US" w:eastAsia="en-US" w:bidi="ar-SA"/>
      </w:rPr>
    </w:lvl>
    <w:lvl w:ilvl="4" w:tplc="BD7E1FC4">
      <w:numFmt w:val="bullet"/>
      <w:lvlText w:val="•"/>
      <w:lvlJc w:val="left"/>
      <w:pPr>
        <w:ind w:left="4048" w:hanging="216"/>
      </w:pPr>
      <w:rPr>
        <w:rFonts w:hint="default"/>
        <w:lang w:val="en-US" w:eastAsia="en-US" w:bidi="ar-SA"/>
      </w:rPr>
    </w:lvl>
    <w:lvl w:ilvl="5" w:tplc="FDBA64D8">
      <w:numFmt w:val="bullet"/>
      <w:lvlText w:val="•"/>
      <w:lvlJc w:val="left"/>
      <w:pPr>
        <w:ind w:left="4970" w:hanging="216"/>
      </w:pPr>
      <w:rPr>
        <w:rFonts w:hint="default"/>
        <w:lang w:val="en-US" w:eastAsia="en-US" w:bidi="ar-SA"/>
      </w:rPr>
    </w:lvl>
    <w:lvl w:ilvl="6" w:tplc="2F4A961A">
      <w:numFmt w:val="bullet"/>
      <w:lvlText w:val="•"/>
      <w:lvlJc w:val="left"/>
      <w:pPr>
        <w:ind w:left="5892" w:hanging="216"/>
      </w:pPr>
      <w:rPr>
        <w:rFonts w:hint="default"/>
        <w:lang w:val="en-US" w:eastAsia="en-US" w:bidi="ar-SA"/>
      </w:rPr>
    </w:lvl>
    <w:lvl w:ilvl="7" w:tplc="07B29738">
      <w:numFmt w:val="bullet"/>
      <w:lvlText w:val="•"/>
      <w:lvlJc w:val="left"/>
      <w:pPr>
        <w:ind w:left="6814" w:hanging="216"/>
      </w:pPr>
      <w:rPr>
        <w:rFonts w:hint="default"/>
        <w:lang w:val="en-US" w:eastAsia="en-US" w:bidi="ar-SA"/>
      </w:rPr>
    </w:lvl>
    <w:lvl w:ilvl="8" w:tplc="DEB8CDF4">
      <w:numFmt w:val="bullet"/>
      <w:lvlText w:val="•"/>
      <w:lvlJc w:val="left"/>
      <w:pPr>
        <w:ind w:left="7736" w:hanging="216"/>
      </w:pPr>
      <w:rPr>
        <w:rFonts w:hint="default"/>
        <w:lang w:val="en-US" w:eastAsia="en-US" w:bidi="ar-SA"/>
      </w:rPr>
    </w:lvl>
  </w:abstractNum>
  <w:num w:numId="1" w16cid:durableId="2107773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MzW0MDU3MDI1NjNQ0lEKTi0uzszPAykwrAUAEUbRTCwAAAA="/>
  </w:docVars>
  <w:rsids>
    <w:rsidRoot w:val="00E02B46"/>
    <w:rsid w:val="00000697"/>
    <w:rsid w:val="000238C6"/>
    <w:rsid w:val="00025E78"/>
    <w:rsid w:val="00032F54"/>
    <w:rsid w:val="0008762C"/>
    <w:rsid w:val="00092040"/>
    <w:rsid w:val="000A1B99"/>
    <w:rsid w:val="000A366B"/>
    <w:rsid w:val="000D1AE9"/>
    <w:rsid w:val="000E188B"/>
    <w:rsid w:val="00110D94"/>
    <w:rsid w:val="00112701"/>
    <w:rsid w:val="0012025F"/>
    <w:rsid w:val="001225B2"/>
    <w:rsid w:val="00166B9A"/>
    <w:rsid w:val="0018527B"/>
    <w:rsid w:val="00186E24"/>
    <w:rsid w:val="001A787D"/>
    <w:rsid w:val="001B1143"/>
    <w:rsid w:val="001D0113"/>
    <w:rsid w:val="001E1A00"/>
    <w:rsid w:val="001E1D2C"/>
    <w:rsid w:val="001E20B9"/>
    <w:rsid w:val="001F5540"/>
    <w:rsid w:val="00205E74"/>
    <w:rsid w:val="0020774D"/>
    <w:rsid w:val="0021730B"/>
    <w:rsid w:val="002278DD"/>
    <w:rsid w:val="00243E8E"/>
    <w:rsid w:val="002626D3"/>
    <w:rsid w:val="002645BC"/>
    <w:rsid w:val="00275325"/>
    <w:rsid w:val="002762F0"/>
    <w:rsid w:val="00296948"/>
    <w:rsid w:val="002A228F"/>
    <w:rsid w:val="002B07CD"/>
    <w:rsid w:val="002C27D0"/>
    <w:rsid w:val="002C373E"/>
    <w:rsid w:val="002E7DB4"/>
    <w:rsid w:val="002F1201"/>
    <w:rsid w:val="002F2DC6"/>
    <w:rsid w:val="002F676F"/>
    <w:rsid w:val="003025E2"/>
    <w:rsid w:val="0030445A"/>
    <w:rsid w:val="00306EFB"/>
    <w:rsid w:val="00326688"/>
    <w:rsid w:val="00334A49"/>
    <w:rsid w:val="00336A66"/>
    <w:rsid w:val="0034511E"/>
    <w:rsid w:val="00345A89"/>
    <w:rsid w:val="00352FA2"/>
    <w:rsid w:val="00370F5D"/>
    <w:rsid w:val="0037206B"/>
    <w:rsid w:val="0038103A"/>
    <w:rsid w:val="003A626A"/>
    <w:rsid w:val="003D13A8"/>
    <w:rsid w:val="004104D4"/>
    <w:rsid w:val="00413D64"/>
    <w:rsid w:val="00414BD9"/>
    <w:rsid w:val="004173E0"/>
    <w:rsid w:val="00454360"/>
    <w:rsid w:val="00465640"/>
    <w:rsid w:val="0047621D"/>
    <w:rsid w:val="004C42C8"/>
    <w:rsid w:val="004C4DB8"/>
    <w:rsid w:val="004D13F7"/>
    <w:rsid w:val="004E58BA"/>
    <w:rsid w:val="004F7904"/>
    <w:rsid w:val="00502BD5"/>
    <w:rsid w:val="00505881"/>
    <w:rsid w:val="00517305"/>
    <w:rsid w:val="00517DA4"/>
    <w:rsid w:val="00544BEA"/>
    <w:rsid w:val="00551557"/>
    <w:rsid w:val="005574FA"/>
    <w:rsid w:val="0057625A"/>
    <w:rsid w:val="005C3EAD"/>
    <w:rsid w:val="005C5432"/>
    <w:rsid w:val="005D7903"/>
    <w:rsid w:val="005F27F8"/>
    <w:rsid w:val="00604EBB"/>
    <w:rsid w:val="00623A5E"/>
    <w:rsid w:val="00630F78"/>
    <w:rsid w:val="006341B1"/>
    <w:rsid w:val="00644E6D"/>
    <w:rsid w:val="00653668"/>
    <w:rsid w:val="00671E5E"/>
    <w:rsid w:val="00673539"/>
    <w:rsid w:val="00684F98"/>
    <w:rsid w:val="00686BEE"/>
    <w:rsid w:val="006C0E7A"/>
    <w:rsid w:val="006D0E27"/>
    <w:rsid w:val="006D3FAA"/>
    <w:rsid w:val="006E5294"/>
    <w:rsid w:val="006F0EA6"/>
    <w:rsid w:val="00703650"/>
    <w:rsid w:val="00713151"/>
    <w:rsid w:val="007769BC"/>
    <w:rsid w:val="00781F7A"/>
    <w:rsid w:val="007B39C8"/>
    <w:rsid w:val="007B5E48"/>
    <w:rsid w:val="007D1244"/>
    <w:rsid w:val="0082310A"/>
    <w:rsid w:val="00826C2E"/>
    <w:rsid w:val="008424F4"/>
    <w:rsid w:val="00861CF9"/>
    <w:rsid w:val="00891863"/>
    <w:rsid w:val="008C34CC"/>
    <w:rsid w:val="008C7403"/>
    <w:rsid w:val="009156BB"/>
    <w:rsid w:val="00915D3F"/>
    <w:rsid w:val="00932F29"/>
    <w:rsid w:val="009541EE"/>
    <w:rsid w:val="00957DBD"/>
    <w:rsid w:val="009636C4"/>
    <w:rsid w:val="00970ED7"/>
    <w:rsid w:val="009926FB"/>
    <w:rsid w:val="009A241A"/>
    <w:rsid w:val="009A3705"/>
    <w:rsid w:val="009C6386"/>
    <w:rsid w:val="009F4E74"/>
    <w:rsid w:val="009F77D9"/>
    <w:rsid w:val="009F7EED"/>
    <w:rsid w:val="00A14FCD"/>
    <w:rsid w:val="00A156FA"/>
    <w:rsid w:val="00A23620"/>
    <w:rsid w:val="00A2643F"/>
    <w:rsid w:val="00A34151"/>
    <w:rsid w:val="00A46D0B"/>
    <w:rsid w:val="00A52874"/>
    <w:rsid w:val="00A56178"/>
    <w:rsid w:val="00A90F3B"/>
    <w:rsid w:val="00AA0394"/>
    <w:rsid w:val="00AA19C3"/>
    <w:rsid w:val="00AB2CF1"/>
    <w:rsid w:val="00AB5503"/>
    <w:rsid w:val="00AD1AD7"/>
    <w:rsid w:val="00AD4133"/>
    <w:rsid w:val="00AE12F7"/>
    <w:rsid w:val="00AE1410"/>
    <w:rsid w:val="00AE3E6D"/>
    <w:rsid w:val="00B03913"/>
    <w:rsid w:val="00B20681"/>
    <w:rsid w:val="00B30BB9"/>
    <w:rsid w:val="00B40796"/>
    <w:rsid w:val="00B67F8D"/>
    <w:rsid w:val="00B82377"/>
    <w:rsid w:val="00BA7A63"/>
    <w:rsid w:val="00BC4DD9"/>
    <w:rsid w:val="00BD2C67"/>
    <w:rsid w:val="00BD5BB9"/>
    <w:rsid w:val="00C03EFD"/>
    <w:rsid w:val="00C079A6"/>
    <w:rsid w:val="00C32DEF"/>
    <w:rsid w:val="00C337AE"/>
    <w:rsid w:val="00C51B9D"/>
    <w:rsid w:val="00C60F75"/>
    <w:rsid w:val="00C719E0"/>
    <w:rsid w:val="00C77F6F"/>
    <w:rsid w:val="00CB7C14"/>
    <w:rsid w:val="00CC2E14"/>
    <w:rsid w:val="00CC40EA"/>
    <w:rsid w:val="00CE27DD"/>
    <w:rsid w:val="00CE2CEE"/>
    <w:rsid w:val="00CE3CF4"/>
    <w:rsid w:val="00CE7634"/>
    <w:rsid w:val="00D12E09"/>
    <w:rsid w:val="00D153CC"/>
    <w:rsid w:val="00D20C91"/>
    <w:rsid w:val="00D229B0"/>
    <w:rsid w:val="00D312C5"/>
    <w:rsid w:val="00D3192E"/>
    <w:rsid w:val="00D35388"/>
    <w:rsid w:val="00D46E49"/>
    <w:rsid w:val="00D57EB8"/>
    <w:rsid w:val="00D602A3"/>
    <w:rsid w:val="00D84C7D"/>
    <w:rsid w:val="00D87777"/>
    <w:rsid w:val="00D93CA1"/>
    <w:rsid w:val="00D95EF3"/>
    <w:rsid w:val="00D9698E"/>
    <w:rsid w:val="00DE0CFC"/>
    <w:rsid w:val="00DF2A65"/>
    <w:rsid w:val="00E02B46"/>
    <w:rsid w:val="00E0697B"/>
    <w:rsid w:val="00E2560B"/>
    <w:rsid w:val="00E34081"/>
    <w:rsid w:val="00E342EA"/>
    <w:rsid w:val="00E721F1"/>
    <w:rsid w:val="00E87C96"/>
    <w:rsid w:val="00EB29D9"/>
    <w:rsid w:val="00ED33A0"/>
    <w:rsid w:val="00ED7E02"/>
    <w:rsid w:val="00EF7C81"/>
    <w:rsid w:val="00F035F0"/>
    <w:rsid w:val="00F113F8"/>
    <w:rsid w:val="00F237C3"/>
    <w:rsid w:val="00F25892"/>
    <w:rsid w:val="00F261C4"/>
    <w:rsid w:val="00F44682"/>
    <w:rsid w:val="00F50B0B"/>
    <w:rsid w:val="00F55F55"/>
    <w:rsid w:val="00F67579"/>
    <w:rsid w:val="00F77880"/>
    <w:rsid w:val="00F84390"/>
    <w:rsid w:val="00F912DB"/>
    <w:rsid w:val="00F9244F"/>
    <w:rsid w:val="00FB388E"/>
    <w:rsid w:val="00FB6D12"/>
    <w:rsid w:val="00FC5A21"/>
    <w:rsid w:val="00FC5D9F"/>
    <w:rsid w:val="00FC7BB2"/>
    <w:rsid w:val="00FD135B"/>
    <w:rsid w:val="00FE317A"/>
    <w:rsid w:val="00FF3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32467"/>
  <w15:docId w15:val="{BB714576-F4C6-4CF1-8E09-AAF9F87AC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ourceSansPro-Light" w:eastAsia="SourceSansPro-Light" w:hAnsi="SourceSansPro-Light" w:cs="SourceSansPro-Light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rFonts w:ascii="SourceSansPro-Semibold" w:eastAsia="SourceSansPro-Semibold" w:hAnsi="SourceSansPro-Semibold" w:cs="SourceSansPro-Semibold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260"/>
      <w:ind w:left="542"/>
    </w:pPr>
    <w:rPr>
      <w:rFonts w:ascii="Source Sans Pro" w:eastAsia="Source Sans Pro" w:hAnsi="Source Sans Pro" w:cs="Source Sans Pro"/>
      <w:b/>
      <w:bCs/>
      <w:sz w:val="63"/>
      <w:szCs w:val="63"/>
    </w:rPr>
  </w:style>
  <w:style w:type="paragraph" w:styleId="ListParagraph">
    <w:name w:val="List Paragraph"/>
    <w:basedOn w:val="Normal"/>
    <w:uiPriority w:val="1"/>
    <w:qFormat/>
    <w:pPr>
      <w:spacing w:before="58"/>
      <w:ind w:left="355" w:hanging="216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eem Khatamgoya</dc:creator>
  <cp:lastModifiedBy>Garcia, Dany (Contractor)(CFPB)</cp:lastModifiedBy>
  <cp:revision>16</cp:revision>
  <dcterms:created xsi:type="dcterms:W3CDTF">2023-06-26T16:54:00Z</dcterms:created>
  <dcterms:modified xsi:type="dcterms:W3CDTF">2023-08-02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5T00:00:00Z</vt:filetime>
  </property>
  <property fmtid="{D5CDD505-2E9C-101B-9397-08002B2CF9AE}" pid="3" name="Creator">
    <vt:lpwstr>Adobe InDesign 16.1 (Macintosh)</vt:lpwstr>
  </property>
  <property fmtid="{D5CDD505-2E9C-101B-9397-08002B2CF9AE}" pid="4" name="LastSaved">
    <vt:filetime>2021-03-06T00:00:00Z</vt:filetime>
  </property>
</Properties>
</file>